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pporting-information"/>
      <w:r>
        <w:t xml:space="preserve">Supporting Information</w:t>
      </w:r>
      <w:bookmarkEnd w:id="20"/>
    </w:p>
    <w:p>
      <w:pPr>
        <w:pStyle w:val="Compact"/>
      </w:pPr>
      <w:r>
        <w:rPr>
          <w:b/>
        </w:rPr>
        <w:t xml:space="preserve">Table S1</w:t>
      </w:r>
      <w:r>
        <w:t xml:space="preserve">: Datase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5"/>
      </w:pPr>
      <w:bookmarkStart w:id="21" w:name="section"/>
      <w:bookmarkEnd w:id="21"/>
    </w:p>
    <w:p>
      <w:pPr>
        <w:pStyle w:val="Compact"/>
      </w:pPr>
      <w:r>
        <w:drawing>
          <wp:inline>
            <wp:extent cx="5943600" cy="5943600"/>
            <wp:effectExtent b="0" l="0" r="0" t="0"/>
            <wp:docPr descr="Figure 1 Bar plot of XXX." title="" id="1" name="Picture"/>
            <a:graphic>
              <a:graphicData uri="http://schemas.openxmlformats.org/drawingml/2006/picture">
                <pic:pic>
                  <pic:nvPicPr>
                    <pic:cNvPr descr="SI_files/figure-docx/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Figure S1</w:t>
      </w:r>
      <w:r>
        <w:t xml:space="preserve">: Bar plot of XXX.</w:t>
      </w:r>
    </w:p>
    <w:sectPr w:rsidR="000C0219" w:rsidRPr="000C0219" w:rsidSect="00410AB4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8F7FF" w14:textId="77777777" w:rsidR="00C34E35" w:rsidRDefault="00C34E35" w:rsidP="002F25F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02DCB0" w14:textId="77777777" w:rsidR="00C34E35" w:rsidRDefault="00C34E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00499" w14:textId="77777777" w:rsidR="00C34E35" w:rsidRDefault="00C34E35" w:rsidP="002F25F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63235">
      <w:rPr>
        <w:rStyle w:val="PageNumber"/>
        <w:noProof/>
      </w:rPr>
      <w:t>1</w:t>
    </w:r>
    <w:r>
      <w:rPr>
        <w:rStyle w:val="PageNumber"/>
      </w:rPr>
      <w:fldChar w:fldCharType="end"/>
    </w:r>
  </w:p>
  <w:p w14:paraId="49A165ED" w14:textId="77777777" w:rsidR="00C34E35" w:rsidRDefault="00C34E3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B71552"/>
    <w:multiLevelType w:val="multilevel"/>
    <w:tmpl w:val="01A430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1D"/>
    <w:multiLevelType w:val="multilevel"/>
    <w:tmpl w:val="5A4223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022CA5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DC2D9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302D2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C2E0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62B6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5A8DB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A7807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3942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476E6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84A26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30F8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15B1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0A9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C0219"/>
    <w:pPr>
      <w:pageBreakBefore/>
      <w:spacing w:after="0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65BDA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A27C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6F25B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F25B1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F65BDA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410AB4"/>
  </w:style>
  <w:style w:type="paragraph" w:styleId="Footer">
    <w:name w:val="footer"/>
    <w:basedOn w:val="Normal"/>
    <w:link w:val="FooterChar"/>
    <w:unhideWhenUsed/>
    <w:rsid w:val="00C34E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34E35"/>
  </w:style>
  <w:style w:type="character" w:styleId="PageNumber">
    <w:name w:val="page number"/>
    <w:basedOn w:val="DefaultParagraphFont"/>
    <w:semiHidden/>
    <w:unhideWhenUsed/>
    <w:rsid w:val="00C34E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3T14:11:57Z</dcterms:created>
  <dcterms:modified xsi:type="dcterms:W3CDTF">2018-04-13T14:11:57Z</dcterms:modified>
</cp:coreProperties>
</file>